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CellSpacing w:w="1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34"/>
        <w:gridCol w:w="30"/>
        <w:gridCol w:w="2317"/>
        <w:gridCol w:w="2317"/>
        <w:gridCol w:w="2317"/>
        <w:gridCol w:w="45"/>
      </w:tblGrid>
      <w:tr w:rsidR="007A0775" w:rsidRPr="007A0775" w:rsidTr="007A0775">
        <w:trPr>
          <w:gridAfter w:val="5"/>
          <w:tblCellSpacing w:w="15" w:type="dxa"/>
        </w:trPr>
        <w:tc>
          <w:tcPr>
            <w:tcW w:w="0" w:type="auto"/>
            <w:vAlign w:val="center"/>
            <w:hideMark/>
          </w:tcPr>
          <w:p w:rsidR="007A0775" w:rsidRPr="007A0775" w:rsidRDefault="007A0775" w:rsidP="007A077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A0775" w:rsidRPr="007A0775" w:rsidTr="007A0775">
        <w:trPr>
          <w:gridAfter w:val="1"/>
          <w:tblCellSpacing w:w="15" w:type="dxa"/>
        </w:trPr>
        <w:tc>
          <w:tcPr>
            <w:tcW w:w="0" w:type="auto"/>
            <w:gridSpan w:val="2"/>
            <w:vAlign w:val="center"/>
            <w:hideMark/>
          </w:tcPr>
          <w:p w:rsidR="007A0775" w:rsidRPr="007A0775" w:rsidRDefault="007A0775" w:rsidP="007A077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7A0775" w:rsidRPr="007A0775" w:rsidRDefault="007A0775" w:rsidP="007A077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7A0775" w:rsidRPr="007A0775" w:rsidRDefault="007A0775" w:rsidP="007A077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7A0775" w:rsidRPr="007A0775" w:rsidRDefault="007A0775" w:rsidP="007A077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A0775" w:rsidRPr="007A0775" w:rsidTr="007A0775">
        <w:trPr>
          <w:tblCellSpacing w:w="15" w:type="dxa"/>
        </w:trPr>
        <w:tc>
          <w:tcPr>
            <w:tcW w:w="0" w:type="auto"/>
            <w:gridSpan w:val="6"/>
            <w:vAlign w:val="center"/>
            <w:hideMark/>
          </w:tcPr>
          <w:tbl>
            <w:tblPr>
              <w:tblW w:w="0" w:type="auto"/>
              <w:tblCellSpacing w:w="15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31"/>
            </w:tblGrid>
            <w:tr w:rsidR="007A0775" w:rsidRPr="007A0775" w:rsidTr="007A0775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tbl>
                  <w:tblPr>
                    <w:tblW w:w="0" w:type="auto"/>
                    <w:tblCellSpacing w:w="15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71"/>
                  </w:tblGrid>
                  <w:tr w:rsidR="007A0775" w:rsidRPr="007A0775">
                    <w:trPr>
                      <w:tblCellSpacing w:w="15" w:type="dxa"/>
                    </w:trPr>
                    <w:tc>
                      <w:tcPr>
                        <w:tcW w:w="0" w:type="auto"/>
                        <w:vAlign w:val="center"/>
                        <w:hideMark/>
                      </w:tcPr>
                      <w:p w:rsidR="007A0775" w:rsidRPr="007A0775" w:rsidRDefault="007A0775" w:rsidP="007A0775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eastAsia="Times New Roman" w:hAnsi="Times New Roman" w:cs="Times New Roman"/>
                            <w:noProof/>
                            <w:sz w:val="24"/>
                            <w:szCs w:val="24"/>
                          </w:rPr>
                          <w:drawing>
                            <wp:inline distT="0" distB="0" distL="0" distR="0">
                              <wp:extent cx="6985" cy="6985"/>
                              <wp:effectExtent l="0" t="0" r="0" b="0"/>
                              <wp:docPr id="3" name=":29i" descr="https://mail.google.com/mail/u/0/images/cleardot.gif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:29i" descr="https://mail.google.com/mail/u/0/images/cleardot.gif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4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6985" cy="698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tr>
                </w:tbl>
                <w:p w:rsidR="007A0775" w:rsidRPr="007A0775" w:rsidRDefault="007A0775" w:rsidP="007A0775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</w:tbl>
          <w:p w:rsidR="009F0468" w:rsidRDefault="009F0468" w:rsidP="00A616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b/>
                <w:sz w:val="32"/>
                <w:szCs w:val="32"/>
              </w:rPr>
              <w:t xml:space="preserve">Catholic Charities of Livingston County </w:t>
            </w:r>
          </w:p>
          <w:p w:rsidR="009F0468" w:rsidRDefault="009F0468" w:rsidP="00A616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34 East State Street,</w:t>
            </w:r>
          </w:p>
          <w:p w:rsidR="007A0775" w:rsidRPr="007A0775" w:rsidRDefault="009F0468" w:rsidP="00A616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ount Morris, New York 14510</w:t>
            </w:r>
            <w:r w:rsidR="00A6164A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br/>
            </w:r>
            <w:r w:rsidR="00A6164A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br/>
            </w:r>
          </w:p>
          <w:p w:rsidR="007A0775" w:rsidRPr="007A0775" w:rsidRDefault="007A0775" w:rsidP="00A6164A">
            <w:pPr>
              <w:spacing w:after="0" w:line="240" w:lineRule="auto"/>
              <w:ind w:left="720" w:right="7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A077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Notifying the Public of Rights under Title VI</w:t>
            </w:r>
          </w:p>
          <w:p w:rsidR="009F0468" w:rsidRPr="0065471E" w:rsidRDefault="009F0468" w:rsidP="009F0468">
            <w:pPr>
              <w:rPr>
                <w:rFonts w:ascii="Century Gothic" w:hAnsi="Century Gothic"/>
              </w:rPr>
            </w:pPr>
          </w:p>
          <w:p w:rsidR="007A0775" w:rsidRDefault="009F0468" w:rsidP="007A0775">
            <w:pPr>
              <w:spacing w:before="100" w:beforeAutospacing="1" w:after="0" w:line="240" w:lineRule="auto"/>
              <w:ind w:left="720" w:right="7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atholic Charities of Livingston County </w:t>
            </w:r>
            <w:r w:rsidR="007A0775" w:rsidRPr="007A0775">
              <w:rPr>
                <w:rFonts w:ascii="Times New Roman" w:eastAsia="Times New Roman" w:hAnsi="Times New Roman" w:cs="Times New Roman"/>
                <w:sz w:val="24"/>
                <w:szCs w:val="24"/>
              </w:rPr>
              <w:t>operates its programs and services without regard to race, color, or national origin, in accordance with Title VI of the Civil Rights Act of 1964.</w:t>
            </w:r>
          </w:p>
          <w:p w:rsidR="001718B6" w:rsidRPr="007A0775" w:rsidRDefault="001718B6" w:rsidP="007A0775">
            <w:pPr>
              <w:spacing w:before="100" w:beforeAutospacing="1" w:after="0" w:line="240" w:lineRule="auto"/>
              <w:ind w:left="720" w:right="7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046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o obtain additional information about your rights under Title VI,</w:t>
            </w:r>
            <w:r w:rsidRPr="009F046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ontact </w:t>
            </w:r>
            <w:r w:rsidR="009F0468" w:rsidRPr="009F0468">
              <w:rPr>
                <w:rFonts w:ascii="Times New Roman" w:eastAsia="Times New Roman" w:hAnsi="Times New Roman" w:cs="Times New Roman"/>
                <w:sz w:val="24"/>
                <w:szCs w:val="24"/>
              </w:rPr>
              <w:t>Catholic Charities of Livingston</w:t>
            </w:r>
            <w:r w:rsidRPr="009F0468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  <w:p w:rsidR="007A0775" w:rsidRPr="007A0775" w:rsidRDefault="007A0775" w:rsidP="007A0775">
            <w:pPr>
              <w:spacing w:before="100" w:beforeAutospacing="1" w:after="0" w:line="240" w:lineRule="auto"/>
              <w:ind w:left="720" w:right="7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A077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f you believe you have been discriminated against </w:t>
            </w:r>
            <w:proofErr w:type="gramStart"/>
            <w:r w:rsidRPr="007A0775">
              <w:rPr>
                <w:rFonts w:ascii="Times New Roman" w:eastAsia="Times New Roman" w:hAnsi="Times New Roman" w:cs="Times New Roman"/>
                <w:sz w:val="24"/>
                <w:szCs w:val="24"/>
              </w:rPr>
              <w:t>on the basis of</w:t>
            </w:r>
            <w:proofErr w:type="gramEnd"/>
            <w:r w:rsidRPr="007A077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race, color, or national origin by</w:t>
            </w:r>
            <w:r w:rsidR="009F046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9F0468">
              <w:rPr>
                <w:rFonts w:ascii="Times New Roman" w:eastAsia="Times New Roman" w:hAnsi="Times New Roman" w:cs="Times New Roman"/>
                <w:sz w:val="24"/>
                <w:szCs w:val="24"/>
              </w:rPr>
              <w:t>Catholic Charities of Livingston County</w:t>
            </w:r>
            <w:r w:rsidRPr="007A077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you may file a Title VI complaint by completing, signing, and submitting the agency’s Title VI Complaint Form.</w:t>
            </w:r>
          </w:p>
          <w:p w:rsidR="007A0775" w:rsidRPr="007A0775" w:rsidRDefault="007A0775" w:rsidP="007A0775">
            <w:pPr>
              <w:spacing w:before="100" w:beforeAutospacing="1" w:after="0" w:line="240" w:lineRule="auto"/>
              <w:ind w:left="720" w:right="7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A077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How to file a Title VI </w:t>
            </w:r>
            <w:r w:rsidR="007A070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complaint with </w:t>
            </w:r>
            <w:r w:rsidR="00AE716D">
              <w:rPr>
                <w:rFonts w:ascii="Times New Roman" w:eastAsia="Times New Roman" w:hAnsi="Times New Roman" w:cs="Times New Roman"/>
                <w:sz w:val="24"/>
                <w:szCs w:val="24"/>
              </w:rPr>
              <w:t>Catholic Charities of Livingston County</w:t>
            </w:r>
          </w:p>
          <w:p w:rsidR="007A0775" w:rsidRPr="007A0775" w:rsidRDefault="007A0775" w:rsidP="007A0775">
            <w:pPr>
              <w:spacing w:before="100" w:beforeAutospacing="1" w:after="0" w:line="240" w:lineRule="auto"/>
              <w:ind w:left="1080" w:right="7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A0775"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  <w:r w:rsidRPr="007A0775">
              <w:rPr>
                <w:rFonts w:ascii="Times New Roman" w:eastAsia="Times New Roman" w:hAnsi="Times New Roman" w:cs="Times New Roman"/>
                <w:sz w:val="14"/>
                <w:szCs w:val="14"/>
              </w:rPr>
              <w:t xml:space="preserve">     </w:t>
            </w:r>
            <w:r w:rsidR="001539FF">
              <w:rPr>
                <w:rFonts w:ascii="Times New Roman" w:eastAsia="Times New Roman" w:hAnsi="Times New Roman" w:cs="Times New Roman"/>
                <w:sz w:val="24"/>
                <w:szCs w:val="24"/>
              </w:rPr>
              <w:t> T</w:t>
            </w:r>
            <w:r w:rsidRPr="007A077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 obtain </w:t>
            </w:r>
            <w:r w:rsidR="001539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 Complaint Form from </w:t>
            </w:r>
            <w:r w:rsidR="00AE716D">
              <w:rPr>
                <w:rFonts w:ascii="Times New Roman" w:eastAsia="Times New Roman" w:hAnsi="Times New Roman" w:cs="Times New Roman"/>
                <w:sz w:val="24"/>
                <w:szCs w:val="24"/>
              </w:rPr>
              <w:t>Catholic Charities of Livingston County</w:t>
            </w:r>
            <w:r w:rsidR="00AE716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 w:rsidR="001539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ontact </w:t>
            </w:r>
            <w:r w:rsidR="00AE716D">
              <w:rPr>
                <w:rFonts w:ascii="Times New Roman" w:eastAsia="Times New Roman" w:hAnsi="Times New Roman" w:cs="Times New Roman"/>
                <w:sz w:val="24"/>
                <w:szCs w:val="24"/>
              </w:rPr>
              <w:t>Catholic Charities of Livingston County</w:t>
            </w:r>
            <w:r w:rsidR="00AE716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t 34 East State Street, Mount Morris, New York 14510.</w:t>
            </w:r>
          </w:p>
          <w:p w:rsidR="007A0775" w:rsidRPr="007A0775" w:rsidRDefault="007A0775" w:rsidP="00E417D1">
            <w:pPr>
              <w:spacing w:before="100" w:beforeAutospacing="1" w:after="0" w:line="240" w:lineRule="auto"/>
              <w:ind w:left="1080" w:right="7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A0775">
              <w:rPr>
                <w:rFonts w:ascii="Times New Roman" w:eastAsia="Times New Roman" w:hAnsi="Times New Roman" w:cs="Times New Roman"/>
                <w:sz w:val="24"/>
                <w:szCs w:val="24"/>
              </w:rPr>
              <w:t>2.</w:t>
            </w:r>
            <w:r w:rsidRPr="007A0775">
              <w:rPr>
                <w:rFonts w:ascii="Times New Roman" w:eastAsia="Times New Roman" w:hAnsi="Times New Roman" w:cs="Times New Roman"/>
                <w:sz w:val="14"/>
                <w:szCs w:val="14"/>
              </w:rPr>
              <w:t xml:space="preserve">     </w:t>
            </w:r>
            <w:r w:rsidRPr="007A0775">
              <w:rPr>
                <w:rFonts w:ascii="Times New Roman" w:eastAsia="Times New Roman" w:hAnsi="Times New Roman" w:cs="Times New Roman"/>
                <w:sz w:val="24"/>
                <w:szCs w:val="24"/>
              </w:rPr>
              <w:t>In addition to the compla</w:t>
            </w:r>
            <w:r w:rsidR="005B5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nt process at </w:t>
            </w:r>
            <w:r w:rsidR="00AE716D">
              <w:rPr>
                <w:rFonts w:ascii="Times New Roman" w:eastAsia="Times New Roman" w:hAnsi="Times New Roman" w:cs="Times New Roman"/>
                <w:sz w:val="24"/>
                <w:szCs w:val="24"/>
              </w:rPr>
              <w:t>Catholic Charities of Livingston County</w:t>
            </w:r>
            <w:r w:rsidRPr="007A0775">
              <w:rPr>
                <w:rFonts w:ascii="Times New Roman" w:eastAsia="Times New Roman" w:hAnsi="Times New Roman" w:cs="Times New Roman"/>
                <w:sz w:val="24"/>
                <w:szCs w:val="24"/>
              </w:rPr>
              <w:t>, complaints may be filed directly with the Federal Transit Administration, O</w:t>
            </w:r>
            <w:r w:rsidR="00E417D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fice of Civil Rights, Region VII, </w:t>
            </w:r>
            <w:r w:rsidR="00E417D1" w:rsidRPr="00E417D1">
              <w:rPr>
                <w:rFonts w:ascii="Times New Roman" w:eastAsia="Times New Roman" w:hAnsi="Times New Roman" w:cs="Times New Roman"/>
                <w:sz w:val="24"/>
                <w:szCs w:val="24"/>
              </w:rPr>
              <w:t>901 Locust Street</w:t>
            </w:r>
            <w:r w:rsidR="00E417D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 w:rsidR="00E417D1" w:rsidRPr="00E417D1">
              <w:rPr>
                <w:rFonts w:ascii="Times New Roman" w:eastAsia="Times New Roman" w:hAnsi="Times New Roman" w:cs="Times New Roman"/>
                <w:sz w:val="24"/>
                <w:szCs w:val="24"/>
              </w:rPr>
              <w:t>Suite 404</w:t>
            </w:r>
            <w:r w:rsidR="00E417D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Kansas City, MO </w:t>
            </w:r>
            <w:r w:rsidR="00E417D1" w:rsidRPr="00E417D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64106</w:t>
            </w:r>
          </w:p>
          <w:p w:rsidR="007A0775" w:rsidRPr="007A0775" w:rsidRDefault="007A0775" w:rsidP="007A0775">
            <w:pPr>
              <w:spacing w:before="100" w:beforeAutospacing="1" w:after="0" w:line="240" w:lineRule="auto"/>
              <w:ind w:left="1080" w:right="7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A0775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  <w:r w:rsidRPr="007A0775">
              <w:rPr>
                <w:rFonts w:ascii="Times New Roman" w:eastAsia="Times New Roman" w:hAnsi="Times New Roman" w:cs="Times New Roman"/>
                <w:sz w:val="14"/>
                <w:szCs w:val="14"/>
              </w:rPr>
              <w:t xml:space="preserve">     </w:t>
            </w:r>
            <w:r w:rsidRPr="007A0775">
              <w:rPr>
                <w:rFonts w:ascii="Times New Roman" w:eastAsia="Times New Roman" w:hAnsi="Times New Roman" w:cs="Times New Roman"/>
                <w:sz w:val="24"/>
                <w:szCs w:val="24"/>
              </w:rPr>
              <w:t>Complaints must be filed within 180 days following the date of the alleged discriminatory occurrence and should contain as much detailed information about the alleged discrimination as possible.</w:t>
            </w:r>
          </w:p>
          <w:p w:rsidR="007A0775" w:rsidRPr="007A0775" w:rsidRDefault="007A0775" w:rsidP="007A0775">
            <w:pPr>
              <w:spacing w:before="100" w:beforeAutospacing="1" w:after="0" w:line="240" w:lineRule="auto"/>
              <w:ind w:left="1080" w:right="7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A0775">
              <w:rPr>
                <w:rFonts w:ascii="Times New Roman" w:eastAsia="Times New Roman" w:hAnsi="Times New Roman" w:cs="Times New Roman"/>
                <w:sz w:val="24"/>
                <w:szCs w:val="24"/>
              </w:rPr>
              <w:t>4.</w:t>
            </w:r>
            <w:r w:rsidRPr="007A0775">
              <w:rPr>
                <w:rFonts w:ascii="Times New Roman" w:eastAsia="Times New Roman" w:hAnsi="Times New Roman" w:cs="Times New Roman"/>
                <w:sz w:val="14"/>
                <w:szCs w:val="14"/>
              </w:rPr>
              <w:t xml:space="preserve">     </w:t>
            </w:r>
            <w:r w:rsidRPr="007A0775">
              <w:rPr>
                <w:rFonts w:ascii="Times New Roman" w:eastAsia="Times New Roman" w:hAnsi="Times New Roman" w:cs="Times New Roman"/>
                <w:sz w:val="24"/>
                <w:szCs w:val="24"/>
              </w:rPr>
              <w:t> The form must be signed and dated, and include your contact information.</w:t>
            </w:r>
          </w:p>
          <w:p w:rsidR="007A0775" w:rsidRPr="007A0775" w:rsidRDefault="007A0775" w:rsidP="007A0775">
            <w:pPr>
              <w:spacing w:before="100" w:beforeAutospacing="1" w:after="0" w:line="240" w:lineRule="auto"/>
              <w:ind w:left="720" w:right="72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A077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If information is needed in another language, contact</w:t>
            </w:r>
            <w:r w:rsidR="00AE716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(585) 658-4466</w:t>
            </w:r>
            <w:r w:rsidRPr="007A077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.</w:t>
            </w: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35"/>
              <w:gridCol w:w="81"/>
            </w:tblGrid>
            <w:tr w:rsidR="007A0775" w:rsidRPr="007A0775" w:rsidTr="007A0775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:rsidR="007A0775" w:rsidRPr="007A0775" w:rsidRDefault="007A0775" w:rsidP="007A0775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7A077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 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7A0775" w:rsidRPr="007A0775" w:rsidRDefault="007A0775" w:rsidP="007A0775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</w:tbl>
          <w:p w:rsidR="007A0775" w:rsidRPr="007A0775" w:rsidRDefault="007A0775" w:rsidP="007A077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BC4ABD" w:rsidRDefault="00BC4ABD">
      <w:bookmarkStart w:id="0" w:name="_GoBack"/>
      <w:bookmarkEnd w:id="0"/>
    </w:p>
    <w:sectPr w:rsidR="00BC4ABD" w:rsidSect="007C13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zMDQ3MDSwMDY1MjFQ0lEKTi0uzszPAykwrAUAOKuReCwAAAA="/>
  </w:docVars>
  <w:rsids>
    <w:rsidRoot w:val="007A0775"/>
    <w:rsid w:val="001539FF"/>
    <w:rsid w:val="00170738"/>
    <w:rsid w:val="001718B6"/>
    <w:rsid w:val="003532C9"/>
    <w:rsid w:val="003C4419"/>
    <w:rsid w:val="004341E3"/>
    <w:rsid w:val="00446236"/>
    <w:rsid w:val="004A746C"/>
    <w:rsid w:val="00586168"/>
    <w:rsid w:val="005B5BCC"/>
    <w:rsid w:val="007A0706"/>
    <w:rsid w:val="007A0775"/>
    <w:rsid w:val="007C130C"/>
    <w:rsid w:val="008009D7"/>
    <w:rsid w:val="00822964"/>
    <w:rsid w:val="00833AA6"/>
    <w:rsid w:val="008F6CC1"/>
    <w:rsid w:val="009F0468"/>
    <w:rsid w:val="00A34842"/>
    <w:rsid w:val="00A6164A"/>
    <w:rsid w:val="00A9111D"/>
    <w:rsid w:val="00AE716D"/>
    <w:rsid w:val="00BC4ABD"/>
    <w:rsid w:val="00BD2624"/>
    <w:rsid w:val="00E417D1"/>
    <w:rsid w:val="00E42898"/>
    <w:rsid w:val="00F81880"/>
    <w:rsid w:val="00F85C5D"/>
    <w:rsid w:val="00FB27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8F6EF0"/>
  <w15:docId w15:val="{E151807B-1C6D-4AD0-B071-320D3A396E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4ABD"/>
  </w:style>
  <w:style w:type="paragraph" w:styleId="Heading2">
    <w:name w:val="heading 2"/>
    <w:basedOn w:val="Normal"/>
    <w:link w:val="Heading2Char"/>
    <w:uiPriority w:val="9"/>
    <w:qFormat/>
    <w:rsid w:val="007A077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7A077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A0775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7A0775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o">
    <w:name w:val="ho"/>
    <w:basedOn w:val="DefaultParagraphFont"/>
    <w:rsid w:val="007A0775"/>
  </w:style>
  <w:style w:type="character" w:customStyle="1" w:styleId="gd">
    <w:name w:val="gd"/>
    <w:basedOn w:val="DefaultParagraphFont"/>
    <w:rsid w:val="007A0775"/>
  </w:style>
  <w:style w:type="character" w:customStyle="1" w:styleId="g3">
    <w:name w:val="g3"/>
    <w:basedOn w:val="DefaultParagraphFont"/>
    <w:rsid w:val="007A0775"/>
  </w:style>
  <w:style w:type="character" w:customStyle="1" w:styleId="hb">
    <w:name w:val="hb"/>
    <w:basedOn w:val="DefaultParagraphFont"/>
    <w:rsid w:val="007A0775"/>
  </w:style>
  <w:style w:type="character" w:customStyle="1" w:styleId="g2">
    <w:name w:val="g2"/>
    <w:basedOn w:val="DefaultParagraphFont"/>
    <w:rsid w:val="007A0775"/>
  </w:style>
  <w:style w:type="paragraph" w:styleId="NormalWeb">
    <w:name w:val="Normal (Web)"/>
    <w:basedOn w:val="Normal"/>
    <w:uiPriority w:val="99"/>
    <w:semiHidden/>
    <w:unhideWhenUsed/>
    <w:rsid w:val="007A07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7A0775"/>
    <w:rPr>
      <w:color w:val="0000FF"/>
      <w:u w:val="single"/>
    </w:rPr>
  </w:style>
  <w:style w:type="character" w:customStyle="1" w:styleId="ams">
    <w:name w:val="ams"/>
    <w:basedOn w:val="DefaultParagraphFont"/>
    <w:rsid w:val="007A0775"/>
  </w:style>
  <w:style w:type="character" w:customStyle="1" w:styleId="l8">
    <w:name w:val="l8"/>
    <w:basedOn w:val="DefaultParagraphFont"/>
    <w:rsid w:val="007A0775"/>
  </w:style>
  <w:style w:type="paragraph" w:styleId="BalloonText">
    <w:name w:val="Balloon Text"/>
    <w:basedOn w:val="Normal"/>
    <w:link w:val="BalloonTextChar"/>
    <w:uiPriority w:val="99"/>
    <w:semiHidden/>
    <w:unhideWhenUsed/>
    <w:rsid w:val="007A077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077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751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55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66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8124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769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3449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093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6713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8764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62078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37127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63961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495252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99393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57885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22152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8841694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73879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80744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3630561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7889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14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16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7011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5680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90322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99072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785708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68078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61360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911914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652921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795576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4866270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0028994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201955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077056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676088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7552808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765890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632820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631583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336001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3377350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6466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1360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1356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64726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16895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96958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412415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812558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24394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10049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9127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275861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82188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01776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72342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5</Words>
  <Characters>1340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p</dc:creator>
  <cp:keywords/>
  <dc:description/>
  <cp:lastModifiedBy>Leigh Shepard</cp:lastModifiedBy>
  <cp:revision>2</cp:revision>
  <dcterms:created xsi:type="dcterms:W3CDTF">2020-10-20T17:15:00Z</dcterms:created>
  <dcterms:modified xsi:type="dcterms:W3CDTF">2020-10-20T17:15:00Z</dcterms:modified>
</cp:coreProperties>
</file>